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FE86B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158D7D4" wp14:editId="3BDBA8AB">
                <wp:simplePos x="0" y="0"/>
                <wp:positionH relativeFrom="margin">
                  <wp:posOffset>2308860</wp:posOffset>
                </wp:positionH>
                <wp:positionV relativeFrom="paragraph">
                  <wp:posOffset>335915</wp:posOffset>
                </wp:positionV>
                <wp:extent cx="2697480" cy="27559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748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4E6768" w14:textId="7B73F8EF" w:rsidR="00271A29" w:rsidRPr="002F0EFA" w:rsidRDefault="004F00D9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PARACHUTE P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158D7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8pt;margin-top:26.45pt;width:212.4pt;height:21.7pt;z-index:251707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" filled="f" stroked="f">
                <v:textbox>
                  <w:txbxContent>
                    <w:p w14:paraId="0D4E6768" w14:textId="7B73F8EF" w:rsidR="00271A29" w:rsidRPr="002F0EFA" w:rsidRDefault="004F00D9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PARACHUTE PA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3B240F96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7176C89A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74FAB759" w14:textId="74B3B426" w:rsidR="00794312" w:rsidRDefault="00CA3A6C" w:rsidP="00283DAE">
      <w:pPr>
        <w:tabs>
          <w:tab w:val="center" w:pos="57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1CDE45F2" wp14:editId="5C852975">
                <wp:simplePos x="0" y="0"/>
                <wp:positionH relativeFrom="column">
                  <wp:posOffset>137160</wp:posOffset>
                </wp:positionH>
                <wp:positionV relativeFrom="paragraph">
                  <wp:posOffset>4112026</wp:posOffset>
                </wp:positionV>
                <wp:extent cx="7172325" cy="2484120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2484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8B2D48" w14:textId="77777777" w:rsidR="00271A29" w:rsidRDefault="00271A29" w:rsidP="007136BE">
                            <w:pPr>
                              <w:ind w:right="386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D5FC741" w14:textId="78E46840" w:rsidR="003538B4" w:rsidRPr="003538B4" w:rsidRDefault="003538B4" w:rsidP="00952404">
                            <w:pPr>
                              <w:numPr>
                                <w:ilvl w:val="0"/>
                                <w:numId w:val="7"/>
                              </w:numPr>
                              <w:ind w:right="38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t's time to play Parachute Pass!</w:t>
                            </w: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et’s work together</w:t>
                            </w: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 pass the 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bject</w:t>
                            </w:r>
                            <w:r w:rsidR="00FC7F60"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afely </w:t>
                            </w: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a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k and forth</w:t>
                            </w: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5F310767" w14:textId="03F0D247" w:rsidR="003538B4" w:rsidRPr="00FC7F60" w:rsidRDefault="003538B4">
                            <w:pPr>
                              <w:numPr>
                                <w:ilvl w:val="0"/>
                                <w:numId w:val="7"/>
                              </w:numPr>
                              <w:ind w:right="38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the start signal, the group that has the object on their parachute will try to send it through the air in the direction of </w:t>
                            </w:r>
                            <w:r w:rsidR="006B30F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ir teammates in in </w:t>
                            </w: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other group, who will try to catch it on their parachute.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f a catch is made</w:t>
                            </w:r>
                            <w:r w:rsidR="006B30F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the entire team </w:t>
                            </w: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ets a point...no catch, no point.</w:t>
                            </w:r>
                          </w:p>
                          <w:p w14:paraId="76F5D77A" w14:textId="2DD4BE3A" w:rsidR="003538B4" w:rsidRPr="003538B4" w:rsidRDefault="003538B4" w:rsidP="00952404">
                            <w:pPr>
                              <w:numPr>
                                <w:ilvl w:val="0"/>
                                <w:numId w:val="7"/>
                              </w:numPr>
                              <w:ind w:right="38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="006B30F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tch roles so the catching grou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now tosses and v</w:t>
                            </w:r>
                            <w:bookmarkStart w:id="0" w:name="_GoBack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ce versa.</w:t>
                            </w:r>
                          </w:p>
                          <w:p w14:paraId="50585416" w14:textId="6E373534" w:rsidR="003538B4" w:rsidRPr="003538B4" w:rsidRDefault="003538B4" w:rsidP="00952404">
                            <w:pPr>
                              <w:numPr>
                                <w:ilvl w:val="0"/>
                                <w:numId w:val="7"/>
                              </w:numPr>
                              <w:ind w:right="38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ce 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eam accumulates a total of 5 points, </w:t>
                            </w: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of the groups move back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2 giant steps</w:t>
                            </w: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increasing the distance between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roups</w:t>
                            </w:r>
                            <w:r w:rsidRP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ntinue this pattern.</w:t>
                            </w:r>
                          </w:p>
                          <w:p w14:paraId="49229A84" w14:textId="77777777" w:rsidR="003538B4" w:rsidRDefault="003538B4" w:rsidP="007136BE">
                            <w:pPr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4E45B76" w14:textId="7F7BBD85" w:rsidR="00271A29" w:rsidRPr="00C24A98" w:rsidRDefault="009A72E2" w:rsidP="007136BE">
                            <w:pPr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271A29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02BE6F3" w14:textId="7E078ABF" w:rsidR="007136BE" w:rsidRPr="003538B4" w:rsidRDefault="003538B4" w:rsidP="0095240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386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Create</w:t>
                            </w:r>
                            <w:r w:rsidRPr="003538B4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additional challenges by try</w:t>
                            </w:r>
                            <w:r w:rsidR="00FC7F60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ing</w:t>
                            </w:r>
                            <w:r w:rsidRPr="003538B4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to pass objects that fly differently through the air</w:t>
                            </w:r>
                            <w:r w:rsidR="00FC7F60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. Then try</w:t>
                            </w:r>
                            <w:r w:rsidRPr="003538B4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multiple objects at the same time.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DE45F2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7" type="#_x0000_t202" style="position:absolute;margin-left:10.8pt;margin-top:323.8pt;width:564.75pt;height:195.6pt;z-index: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" filled="f" stroked="f">
                <v:textbox>
                  <w:txbxContent>
                    <w:p w14:paraId="068B2D48" w14:textId="77777777" w:rsidR="00271A29" w:rsidRDefault="00271A29" w:rsidP="007136BE">
                      <w:pPr>
                        <w:ind w:right="386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D5FC741" w14:textId="78E46840" w:rsidR="003538B4" w:rsidRPr="003538B4" w:rsidRDefault="003538B4" w:rsidP="00952404">
                      <w:pPr>
                        <w:numPr>
                          <w:ilvl w:val="0"/>
                          <w:numId w:val="7"/>
                        </w:numPr>
                        <w:ind w:right="38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t's time to play Parachute Pass!</w:t>
                      </w: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Let’s work together</w:t>
                      </w: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 pass the 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object</w:t>
                      </w:r>
                      <w:r w:rsidR="00FC7F60" w:rsidRP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afely </w:t>
                      </w: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>ba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k and forth</w:t>
                      </w: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5F310767" w14:textId="03F0D247" w:rsidR="003538B4" w:rsidRPr="00FC7F60" w:rsidRDefault="003538B4">
                      <w:pPr>
                        <w:numPr>
                          <w:ilvl w:val="0"/>
                          <w:numId w:val="7"/>
                        </w:numPr>
                        <w:ind w:right="38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the start signal, the group that has the object on their parachute will try to send it through the air in the direction of </w:t>
                      </w:r>
                      <w:r w:rsidR="006B30F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ir teammates in in </w:t>
                      </w: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>the other group, who will try to catch it on their parachute.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>If a catch is made</w:t>
                      </w:r>
                      <w:r w:rsidR="006B30F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the entire team </w:t>
                      </w: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>gets a point...no catch, no point.</w:t>
                      </w:r>
                    </w:p>
                    <w:p w14:paraId="76F5D77A" w14:textId="2DD4BE3A" w:rsidR="003538B4" w:rsidRPr="003538B4" w:rsidRDefault="003538B4" w:rsidP="00952404">
                      <w:pPr>
                        <w:numPr>
                          <w:ilvl w:val="0"/>
                          <w:numId w:val="7"/>
                        </w:numPr>
                        <w:ind w:right="38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="006B30F9">
                        <w:rPr>
                          <w:rFonts w:ascii="Arial" w:hAnsi="Arial"/>
                          <w:sz w:val="22"/>
                          <w:szCs w:val="22"/>
                        </w:rPr>
                        <w:t>witch roles so the catching grou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now tosses and v</w:t>
                      </w:r>
                      <w:bookmarkStart w:id="1" w:name="_GoBack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ce versa.</w:t>
                      </w:r>
                    </w:p>
                    <w:p w14:paraId="50585416" w14:textId="6E373534" w:rsidR="003538B4" w:rsidRPr="003538B4" w:rsidRDefault="003538B4" w:rsidP="00952404">
                      <w:pPr>
                        <w:numPr>
                          <w:ilvl w:val="0"/>
                          <w:numId w:val="7"/>
                        </w:numPr>
                        <w:ind w:right="38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>Once 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eam accumulates a total of 5 points, </w:t>
                      </w: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>1 of the groups move back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2 giant steps</w:t>
                      </w: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increasing the distance between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groups</w:t>
                      </w:r>
                      <w:r w:rsidRPr="003538B4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ntinue this pattern.</w:t>
                      </w:r>
                    </w:p>
                    <w:p w14:paraId="49229A84" w14:textId="77777777" w:rsidR="003538B4" w:rsidRDefault="003538B4" w:rsidP="007136BE">
                      <w:pPr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24E45B76" w14:textId="7F7BBD85" w:rsidR="00271A29" w:rsidRPr="00C24A98" w:rsidRDefault="009A72E2" w:rsidP="007136BE">
                      <w:pPr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Tips</w:t>
                      </w:r>
                      <w:r w:rsidR="00271A29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02BE6F3" w14:textId="7E078ABF" w:rsidR="007136BE" w:rsidRPr="003538B4" w:rsidRDefault="003538B4" w:rsidP="0095240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386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Create</w:t>
                      </w:r>
                      <w:r w:rsidRPr="003538B4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additional challenges by try</w:t>
                      </w:r>
                      <w:r w:rsidR="00FC7F60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ing</w:t>
                      </w:r>
                      <w:r w:rsidRPr="003538B4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to pass objects that fly differently through the air</w:t>
                      </w:r>
                      <w:r w:rsidR="00FC7F60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. Then try</w:t>
                      </w:r>
                      <w:r w:rsidRPr="003538B4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multiple objects at the same time.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3E336F4D" wp14:editId="3746EA3D">
                <wp:simplePos x="0" y="0"/>
                <wp:positionH relativeFrom="column">
                  <wp:posOffset>163830</wp:posOffset>
                </wp:positionH>
                <wp:positionV relativeFrom="paragraph">
                  <wp:posOffset>1699494</wp:posOffset>
                </wp:positionV>
                <wp:extent cx="3939540" cy="2369820"/>
                <wp:effectExtent l="0" t="0" r="0" b="0"/>
                <wp:wrapThrough wrapText="bothSides">
                  <wp:wrapPolygon edited="0">
                    <wp:start x="348" y="116"/>
                    <wp:lineTo x="348" y="21299"/>
                    <wp:lineTo x="21168" y="21299"/>
                    <wp:lineTo x="21168" y="116"/>
                    <wp:lineTo x="348" y="116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9540" cy="2369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80C77" w14:textId="77777777" w:rsidR="00271A29" w:rsidRDefault="00271A29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70A6D4E" w14:textId="3E1DD9AD" w:rsidR="00D31217" w:rsidRDefault="00243700" w:rsidP="0095240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mini-parachute, large towel, or small tarp 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roup of 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3–5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s</w:t>
                            </w:r>
                          </w:p>
                          <w:p w14:paraId="57C866F7" w14:textId="6C40A1C8" w:rsidR="00187085" w:rsidRPr="00187085" w:rsidRDefault="00243700" w:rsidP="0095240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medium-sized tossable object (ball, stuffed animal, etc.)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2 groups of 3–5 players</w:t>
                            </w:r>
                          </w:p>
                          <w:p w14:paraId="3952FD42" w14:textId="5A15BB7B" w:rsidR="00271A29" w:rsidRPr="00D31217" w:rsidRDefault="00271A29" w:rsidP="00D31217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FCA91FC" w14:textId="77777777" w:rsidR="00271A29" w:rsidRDefault="00271A29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7B0BE5D" w14:textId="0C269333" w:rsidR="00243700" w:rsidRPr="00FC7F60" w:rsidRDefault="00FC7F6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roup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layers</w:t>
                            </w:r>
                            <w:r w:rsidR="006B30F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(3-5 per group)</w:t>
                            </w: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each with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 mini parachut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/</w:t>
                            </w:r>
                            <w:r w:rsidR="006B30F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arge towel.</w:t>
                            </w:r>
                          </w:p>
                          <w:p w14:paraId="16011639" w14:textId="623C8598" w:rsidR="00FC7F60" w:rsidRDefault="00FC7F60" w:rsidP="00411C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 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groups will work together </w:t>
                            </w:r>
                            <w:r w:rsidR="006B30F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s 1 team 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uring this challenge.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264D8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</w:t>
                            </w:r>
                            <w:r w:rsidR="006B30F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264D8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l 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tart across from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ach</w:t>
                            </w: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264D8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ther, about 8 feet apart.</w:t>
                            </w:r>
                          </w:p>
                          <w:p w14:paraId="54FE6E50" w14:textId="1FC237D3" w:rsidR="00187085" w:rsidRPr="00FC7F60" w:rsidRDefault="00FC7F6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264D8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f the groups starts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ssable 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bjec</w:t>
                            </w:r>
                            <w:r w:rsidR="00B264D8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 on their mini parachute/towel</w:t>
                            </w:r>
                            <w:r w:rsidR="00243700" w:rsidRP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36F4D" id="Text Box 234" o:spid="_x0000_s1028" type="#_x0000_t202" style="position:absolute;margin-left:12.9pt;margin-top:133.8pt;width:310.2pt;height:186.6pt;z-index: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" filled="f" stroked="f">
                <v:textbox>
                  <w:txbxContent>
                    <w:p w14:paraId="21780C77" w14:textId="77777777" w:rsidR="00271A29" w:rsidRDefault="00271A29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70A6D4E" w14:textId="3E1DD9AD" w:rsidR="00D31217" w:rsidRDefault="00243700" w:rsidP="0095240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mini-parachute, large towel, or small tarp 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pe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roup of 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3–5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players</w:t>
                      </w:r>
                    </w:p>
                    <w:p w14:paraId="57C866F7" w14:textId="6C40A1C8" w:rsidR="00187085" w:rsidRPr="00187085" w:rsidRDefault="00243700" w:rsidP="0095240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medium-sized tossable object (ball, stuffed animal, etc.)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2 groups of 3–5 players</w:t>
                      </w:r>
                    </w:p>
                    <w:p w14:paraId="3952FD42" w14:textId="5A15BB7B" w:rsidR="00271A29" w:rsidRPr="00D31217" w:rsidRDefault="00271A29" w:rsidP="00D31217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FCA91FC" w14:textId="77777777" w:rsidR="00271A29" w:rsidRDefault="00271A29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17B0BE5D" w14:textId="0C269333" w:rsidR="00243700" w:rsidRPr="00FC7F60" w:rsidRDefault="00FC7F6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Group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layers</w:t>
                      </w:r>
                      <w:r w:rsidR="006B30F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(3-5 per group)</w:t>
                      </w: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>, each with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 mini parachut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/</w:t>
                      </w:r>
                      <w:r w:rsidR="006B30F9">
                        <w:rPr>
                          <w:rFonts w:ascii="Arial" w:hAnsi="Arial"/>
                          <w:sz w:val="22"/>
                          <w:szCs w:val="22"/>
                        </w:rPr>
                        <w:t>large towel.</w:t>
                      </w:r>
                    </w:p>
                    <w:p w14:paraId="16011639" w14:textId="623C8598" w:rsidR="00FC7F60" w:rsidRDefault="00FC7F60" w:rsidP="00411C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 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groups will work together </w:t>
                      </w:r>
                      <w:r w:rsidR="006B30F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s 1 team 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>during this challenge.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B264D8" w:rsidRPr="00FC7F60">
                        <w:rPr>
                          <w:rFonts w:ascii="Arial" w:hAnsi="Arial"/>
                          <w:sz w:val="22"/>
                          <w:szCs w:val="22"/>
                        </w:rPr>
                        <w:t>The</w:t>
                      </w:r>
                      <w:r w:rsidR="006B30F9">
                        <w:rPr>
                          <w:rFonts w:ascii="Arial" w:hAnsi="Arial"/>
                          <w:sz w:val="22"/>
                          <w:szCs w:val="22"/>
                        </w:rPr>
                        <w:t>y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B264D8"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l 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tart across from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ach</w:t>
                      </w: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B264D8" w:rsidRPr="00FC7F60">
                        <w:rPr>
                          <w:rFonts w:ascii="Arial" w:hAnsi="Arial"/>
                          <w:sz w:val="22"/>
                          <w:szCs w:val="22"/>
                        </w:rPr>
                        <w:t>other, about 8 feet apart.</w:t>
                      </w:r>
                    </w:p>
                    <w:p w14:paraId="54FE6E50" w14:textId="1FC237D3" w:rsidR="00187085" w:rsidRPr="00FC7F60" w:rsidRDefault="00FC7F6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B264D8" w:rsidRPr="00FC7F60">
                        <w:rPr>
                          <w:rFonts w:ascii="Arial" w:hAnsi="Arial"/>
                          <w:sz w:val="22"/>
                          <w:szCs w:val="22"/>
                        </w:rPr>
                        <w:t>of the groups starts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ssable 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>objec</w:t>
                      </w:r>
                      <w:r w:rsidR="00B264D8" w:rsidRPr="00FC7F60">
                        <w:rPr>
                          <w:rFonts w:ascii="Arial" w:hAnsi="Arial"/>
                          <w:sz w:val="22"/>
                          <w:szCs w:val="22"/>
                        </w:rPr>
                        <w:t>t on their mini parachute/towel</w:t>
                      </w:r>
                      <w:r w:rsidR="00243700" w:rsidRPr="00FC7F60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12832" behindDoc="0" locked="0" layoutInCell="1" allowOverlap="1" wp14:anchorId="239227B2" wp14:editId="73C86A4C">
                <wp:simplePos x="0" y="0"/>
                <wp:positionH relativeFrom="column">
                  <wp:posOffset>269240</wp:posOffset>
                </wp:positionH>
                <wp:positionV relativeFrom="paragraph">
                  <wp:posOffset>1682115</wp:posOffset>
                </wp:positionV>
                <wp:extent cx="3427095" cy="3175"/>
                <wp:effectExtent l="0" t="0" r="14605" b="22225"/>
                <wp:wrapThrough wrapText="bothSides">
                  <wp:wrapPolygon edited="0">
                    <wp:start x="0" y="0"/>
                    <wp:lineTo x="0" y="86400"/>
                    <wp:lineTo x="240" y="86400"/>
                    <wp:lineTo x="21612" y="86400"/>
                    <wp:lineTo x="21612" y="0"/>
                    <wp:lineTo x="0" y="0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7095" cy="3175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0CEFD0" id="Straight Connector 230" o:spid="_x0000_s1026" style="position:absolute;z-index:2515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2pt,132.45pt" to="291.05pt,132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" strokecolor="#434ca0" strokeweight=".5pt">
                <w10:wrap type="through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416576" behindDoc="0" locked="0" layoutInCell="1" allowOverlap="1" wp14:anchorId="4341DB2A" wp14:editId="58DFFEAA">
            <wp:simplePos x="0" y="0"/>
            <wp:positionH relativeFrom="column">
              <wp:posOffset>274320</wp:posOffset>
            </wp:positionH>
            <wp:positionV relativeFrom="paragraph">
              <wp:posOffset>1405489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76BD">
        <w:rPr>
          <w:noProof/>
        </w:rPr>
        <w:drawing>
          <wp:anchor distT="0" distB="0" distL="114300" distR="114300" simplePos="0" relativeHeight="251365376" behindDoc="0" locked="0" layoutInCell="1" allowOverlap="1" wp14:anchorId="2C34F4AF" wp14:editId="2D13011A">
            <wp:simplePos x="0" y="0"/>
            <wp:positionH relativeFrom="page">
              <wp:posOffset>4425950</wp:posOffset>
            </wp:positionH>
            <wp:positionV relativeFrom="page">
              <wp:posOffset>2610485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8B4">
        <w:rPr>
          <w:noProof/>
        </w:rPr>
        <w:drawing>
          <wp:anchor distT="0" distB="0" distL="114300" distR="114300" simplePos="0" relativeHeight="251955200" behindDoc="0" locked="0" layoutInCell="1" allowOverlap="1" wp14:anchorId="321A9AB8" wp14:editId="4126FF72">
            <wp:simplePos x="0" y="0"/>
            <wp:positionH relativeFrom="column">
              <wp:posOffset>150495</wp:posOffset>
            </wp:positionH>
            <wp:positionV relativeFrom="paragraph">
              <wp:posOffset>682561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38B4"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18FD102A" wp14:editId="1022A1C4">
                <wp:simplePos x="0" y="0"/>
                <wp:positionH relativeFrom="column">
                  <wp:posOffset>1149985</wp:posOffset>
                </wp:positionH>
                <wp:positionV relativeFrom="paragraph">
                  <wp:posOffset>6853555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29E445" id="Straight Connector 4" o:spid="_x0000_s1026" style="position:absolute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39.65pt" to="90.55pt,5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uMHygu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3538B4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71F4A24" wp14:editId="1BA49E84">
                <wp:simplePos x="0" y="0"/>
                <wp:positionH relativeFrom="page">
                  <wp:posOffset>1388110</wp:posOffset>
                </wp:positionH>
                <wp:positionV relativeFrom="paragraph">
                  <wp:posOffset>6827520</wp:posOffset>
                </wp:positionV>
                <wp:extent cx="5623560" cy="778510"/>
                <wp:effectExtent l="0" t="0" r="0" b="0"/>
                <wp:wrapThrough wrapText="bothSides">
                  <wp:wrapPolygon edited="0">
                    <wp:start x="244" y="352"/>
                    <wp:lineTo x="244" y="20790"/>
                    <wp:lineTo x="21317" y="20790"/>
                    <wp:lineTo x="21317" y="352"/>
                    <wp:lineTo x="244" y="352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F878B" w14:textId="0255FD9E" w:rsidR="00271A29" w:rsidRPr="003538B4" w:rsidRDefault="003E2059" w:rsidP="0095240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E2059">
                              <w:rPr>
                                <w:rFonts w:ascii="Arial" w:hAnsi="Arial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>Keep Tossing:</w:t>
                            </w:r>
                            <w:r w:rsidR="00271A29" w:rsidRPr="003E2059">
                              <w:rPr>
                                <w:rFonts w:ascii="Arial" w:hAnsi="Arial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 know what’s great about 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</w:t>
                            </w:r>
                            <w:r w:rsid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ss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d</w:t>
                            </w:r>
                            <w:r w:rsid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lad? You can toss in all of the veggies and fruit that you like! Try tossing apples or mandarin oranges </w:t>
                            </w:r>
                            <w:r w:rsidR="00FC7F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</w:t>
                            </w:r>
                            <w:r w:rsidR="003538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to a bed of lettuce and shredded carrots</w:t>
                            </w:r>
                            <w:r w:rsidR="00B27BF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 Yummy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F4A24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9" type="#_x0000_t202" style="position:absolute;margin-left:109.3pt;margin-top:537.6pt;width:442.8pt;height:61.3pt;z-index:25170841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" filled="f" stroked="f">
                <v:textbox>
                  <w:txbxContent>
                    <w:p w14:paraId="565F878B" w14:textId="0255FD9E" w:rsidR="00271A29" w:rsidRPr="003538B4" w:rsidRDefault="003E2059" w:rsidP="0095240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bookmarkStart w:id="1" w:name="_GoBack"/>
                      <w:r w:rsidRPr="003E2059">
                        <w:rPr>
                          <w:rFonts w:ascii="Arial" w:hAnsi="Arial"/>
                          <w:b/>
                          <w:color w:val="000000" w:themeColor="text1"/>
                          <w:sz w:val="22"/>
                          <w:szCs w:val="22"/>
                        </w:rPr>
                        <w:t>Keep Tossing:</w:t>
                      </w:r>
                      <w:r w:rsidR="00271A29" w:rsidRPr="003E2059">
                        <w:rPr>
                          <w:rFonts w:ascii="Arial" w:hAnsi="Arial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 know what’s great about 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t</w:t>
                      </w:r>
                      <w:r w:rsidR="003538B4">
                        <w:rPr>
                          <w:rFonts w:ascii="Arial" w:hAnsi="Arial"/>
                          <w:sz w:val="22"/>
                          <w:szCs w:val="22"/>
                        </w:rPr>
                        <w:t>oss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ed</w:t>
                      </w:r>
                      <w:r w:rsid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="003538B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lad? You can toss in all of the veggies and fruit that you like! Try tossing apples or mandarin oranges </w:t>
                      </w:r>
                      <w:r w:rsidR="00FC7F60">
                        <w:rPr>
                          <w:rFonts w:ascii="Arial" w:hAnsi="Arial"/>
                          <w:sz w:val="22"/>
                          <w:szCs w:val="22"/>
                        </w:rPr>
                        <w:t>o</w:t>
                      </w:r>
                      <w:r w:rsidR="003538B4">
                        <w:rPr>
                          <w:rFonts w:ascii="Arial" w:hAnsi="Arial"/>
                          <w:sz w:val="22"/>
                          <w:szCs w:val="22"/>
                        </w:rPr>
                        <w:t>nto a bed of lettuce and shredded carrots</w:t>
                      </w:r>
                      <w:r w:rsidR="00B27BFF">
                        <w:rPr>
                          <w:rFonts w:ascii="Arial" w:hAnsi="Arial"/>
                          <w:sz w:val="22"/>
                          <w:szCs w:val="22"/>
                        </w:rPr>
                        <w:t>. Yummy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187085">
        <w:rPr>
          <w:noProof/>
        </w:rPr>
        <mc:AlternateContent>
          <mc:Choice Requires="wps">
            <w:drawing>
              <wp:anchor distT="0" distB="0" distL="114300" distR="114300" simplePos="0" relativeHeight="251451392" behindDoc="0" locked="0" layoutInCell="1" allowOverlap="1" wp14:anchorId="2600D199" wp14:editId="1561FE47">
                <wp:simplePos x="0" y="0"/>
                <wp:positionH relativeFrom="column">
                  <wp:posOffset>207645</wp:posOffset>
                </wp:positionH>
                <wp:positionV relativeFrom="paragraph">
                  <wp:posOffset>666750</wp:posOffset>
                </wp:positionV>
                <wp:extent cx="4019550" cy="494030"/>
                <wp:effectExtent l="0" t="0" r="0" b="0"/>
                <wp:wrapThrough wrapText="bothSides">
                  <wp:wrapPolygon edited="0">
                    <wp:start x="341" y="555"/>
                    <wp:lineTo x="341" y="20545"/>
                    <wp:lineTo x="21225" y="20545"/>
                    <wp:lineTo x="21225" y="555"/>
                    <wp:lineTo x="341" y="555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494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E7088A" w14:textId="7CF0AB5F" w:rsidR="00271A29" w:rsidRPr="00077C5D" w:rsidRDefault="00187085" w:rsidP="0095240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 </w:t>
                            </w:r>
                            <w:r w:rsidR="00FC7F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will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demonstrate cooperation </w:t>
                            </w:r>
                            <w:r w:rsidR="0024370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ith teammates in order to master difficult challeng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0D199" id="Text Box 232" o:spid="_x0000_s1030" type="#_x0000_t202" style="position:absolute;margin-left:16.35pt;margin-top:52.5pt;width:316.5pt;height:38.9pt;z-index: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" filled="f" stroked="f">
                <v:textbox>
                  <w:txbxContent>
                    <w:p w14:paraId="62E7088A" w14:textId="7CF0AB5F" w:rsidR="00271A29" w:rsidRPr="00077C5D" w:rsidRDefault="00187085" w:rsidP="00952404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 </w:t>
                      </w:r>
                      <w:r w:rsidR="00FC7F6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will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demonstrate cooperation </w:t>
                      </w:r>
                      <w:r w:rsidR="00243700">
                        <w:rPr>
                          <w:rFonts w:ascii="Arial" w:hAnsi="Arial" w:cs="Arial"/>
                          <w:sz w:val="22"/>
                          <w:szCs w:val="22"/>
                        </w:rPr>
                        <w:t>with teammates in order to master difficult challeng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87085">
        <w:rPr>
          <w:noProof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5B0E2E47" wp14:editId="6B64B8D7">
                <wp:simplePos x="0" y="0"/>
                <wp:positionH relativeFrom="column">
                  <wp:posOffset>4170045</wp:posOffset>
                </wp:positionH>
                <wp:positionV relativeFrom="paragraph">
                  <wp:posOffset>650240</wp:posOffset>
                </wp:positionV>
                <wp:extent cx="2462530" cy="0"/>
                <wp:effectExtent l="0" t="0" r="13970" b="12700"/>
                <wp:wrapThrough wrapText="bothSides">
                  <wp:wrapPolygon edited="0">
                    <wp:start x="0" y="-1"/>
                    <wp:lineTo x="0" y="-1"/>
                    <wp:lineTo x="21611" y="-1"/>
                    <wp:lineTo x="21611" y="-1"/>
                    <wp:lineTo x="0" y="-1"/>
                  </wp:wrapPolygon>
                </wp:wrapThrough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253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7CBAF2" id="Straight Connector 1" o:spid="_x0000_s1026" style="position:absolute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8.35pt,51.2pt" to="522.2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" strokecolor="#434ca0" strokeweight=".5pt">
                <w10:wrap type="through"/>
              </v:line>
            </w:pict>
          </mc:Fallback>
        </mc:AlternateContent>
      </w:r>
      <w:r w:rsidR="00187085" w:rsidRPr="00187085">
        <w:rPr>
          <w:noProof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275649F4" wp14:editId="12140226">
                <wp:simplePos x="0" y="0"/>
                <wp:positionH relativeFrom="column">
                  <wp:posOffset>4201160</wp:posOffset>
                </wp:positionH>
                <wp:positionV relativeFrom="paragraph">
                  <wp:posOffset>668655</wp:posOffset>
                </wp:positionV>
                <wp:extent cx="2343150" cy="720090"/>
                <wp:effectExtent l="0" t="0" r="0" b="0"/>
                <wp:wrapThrough wrapText="bothSides">
                  <wp:wrapPolygon edited="0">
                    <wp:start x="585" y="381"/>
                    <wp:lineTo x="585" y="20952"/>
                    <wp:lineTo x="20956" y="20952"/>
                    <wp:lineTo x="20956" y="381"/>
                    <wp:lineTo x="585" y="381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20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C01C6E" w14:textId="77777777" w:rsidR="00187085" w:rsidRDefault="00187085" w:rsidP="00952404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ay Inside Boundaries</w:t>
                            </w:r>
                          </w:p>
                          <w:p w14:paraId="7C0F4BA0" w14:textId="37EB4D2E" w:rsidR="00187085" w:rsidRDefault="00187085" w:rsidP="00952404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lindfolds </w:t>
                            </w:r>
                            <w:r w:rsidR="00FC7F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 Optional</w:t>
                            </w:r>
                          </w:p>
                          <w:p w14:paraId="71D524A5" w14:textId="77777777" w:rsidR="00187085" w:rsidRPr="00EE00AE" w:rsidRDefault="00187085" w:rsidP="00952404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nk Safety Fir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649F4" id="Text Box 233" o:spid="_x0000_s1031" type="#_x0000_t202" style="position:absolute;margin-left:330.8pt;margin-top:52.65pt;width:184.5pt;height:56.7pt;z-index:251957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" filled="f" stroked="f">
                <v:textbox>
                  <w:txbxContent>
                    <w:p w14:paraId="03C01C6E" w14:textId="77777777" w:rsidR="00187085" w:rsidRDefault="00187085" w:rsidP="00952404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ay Inside Boundaries</w:t>
                      </w:r>
                    </w:p>
                    <w:p w14:paraId="7C0F4BA0" w14:textId="37EB4D2E" w:rsidR="00187085" w:rsidRDefault="00187085" w:rsidP="00952404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lindfolds </w:t>
                      </w:r>
                      <w:r w:rsidR="00FC7F60">
                        <w:rPr>
                          <w:rFonts w:ascii="Arial" w:hAnsi="Arial" w:cs="Arial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e Optional</w:t>
                      </w:r>
                    </w:p>
                    <w:p w14:paraId="71D524A5" w14:textId="77777777" w:rsidR="00187085" w:rsidRPr="00EE00AE" w:rsidRDefault="00187085" w:rsidP="00952404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ink Safety Firs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87085" w:rsidRPr="00187085">
        <w:rPr>
          <w:noProof/>
        </w:rPr>
        <w:drawing>
          <wp:anchor distT="0" distB="0" distL="114300" distR="114300" simplePos="0" relativeHeight="251958272" behindDoc="0" locked="0" layoutInCell="1" allowOverlap="1" wp14:anchorId="5A237086" wp14:editId="74E7CBBF">
            <wp:simplePos x="0" y="0"/>
            <wp:positionH relativeFrom="column">
              <wp:posOffset>4253230</wp:posOffset>
            </wp:positionH>
            <wp:positionV relativeFrom="paragraph">
              <wp:posOffset>30094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F0EFA">
        <w:rPr>
          <w:noProof/>
        </w:rPr>
        <mc:AlternateContent>
          <mc:Choice Requires="wps">
            <w:drawing>
              <wp:anchor distT="0" distB="0" distL="114300" distR="114300" simplePos="0" relativeHeight="251431936" behindDoc="0" locked="0" layoutInCell="1" allowOverlap="1" wp14:anchorId="00CC99F4" wp14:editId="5BFC3E6B">
                <wp:simplePos x="0" y="0"/>
                <wp:positionH relativeFrom="column">
                  <wp:posOffset>267970</wp:posOffset>
                </wp:positionH>
                <wp:positionV relativeFrom="paragraph">
                  <wp:posOffset>634365</wp:posOffset>
                </wp:positionV>
                <wp:extent cx="3426460" cy="10160"/>
                <wp:effectExtent l="0" t="0" r="15240" b="15240"/>
                <wp:wrapThrough wrapText="bothSides">
                  <wp:wrapPolygon edited="0">
                    <wp:start x="0" y="0"/>
                    <wp:lineTo x="0" y="27000"/>
                    <wp:lineTo x="21616" y="27000"/>
                    <wp:lineTo x="21616" y="0"/>
                    <wp:lineTo x="0" y="0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6460" cy="1016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7907E7" id="Straight Connector 228" o:spid="_x0000_s1026" style="position:absolute;z-index:25143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1pt,49.95pt" to="290.9pt,5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" strokecolor="#434ca0" strokeweight=".5pt">
                <w10:wrap type="through"/>
              </v:line>
            </w:pict>
          </mc:Fallback>
        </mc:AlternateContent>
      </w:r>
      <w:r w:rsidR="00E549CB">
        <w:rPr>
          <w:noProof/>
        </w:rPr>
        <w:drawing>
          <wp:anchor distT="0" distB="0" distL="114300" distR="114300" simplePos="0" relativeHeight="251834368" behindDoc="0" locked="0" layoutInCell="1" allowOverlap="1" wp14:anchorId="2D6BFF32" wp14:editId="0BCB5F13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AEA23E" w14:textId="77777777" w:rsidR="00C94492" w:rsidRDefault="00C94492" w:rsidP="00233FF0">
      <w:r>
        <w:separator/>
      </w:r>
    </w:p>
  </w:endnote>
  <w:endnote w:type="continuationSeparator" w:id="0">
    <w:p w14:paraId="08DCC505" w14:textId="77777777" w:rsidR="00C94492" w:rsidRDefault="00C94492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A8EBF" w14:textId="77777777" w:rsidR="00271A29" w:rsidRPr="008901F1" w:rsidRDefault="00271A29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EF30050" w14:textId="77777777" w:rsidR="00271A29" w:rsidRDefault="00271A29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D7F62" w14:textId="67DA0A7E" w:rsidR="00271A29" w:rsidRPr="00896D43" w:rsidRDefault="00073190" w:rsidP="008901F1">
    <w:pPr>
      <w:pStyle w:val="Footer"/>
      <w:ind w:right="360" w:firstLine="360"/>
      <w:jc w:val="center"/>
    </w:pPr>
    <w:r>
      <w:rPr>
        <w:noProof/>
      </w:rPr>
      <w:drawing>
        <wp:inline distT="0" distB="0" distL="0" distR="0" wp14:anchorId="32D173CB" wp14:editId="23379669">
          <wp:extent cx="2743200" cy="362655"/>
          <wp:effectExtent l="0" t="0" r="0" b="571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ebsite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3200" cy="362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695F5" w14:textId="77777777" w:rsidR="00C94492" w:rsidRDefault="00C94492" w:rsidP="00233FF0">
      <w:r>
        <w:separator/>
      </w:r>
    </w:p>
  </w:footnote>
  <w:footnote w:type="continuationSeparator" w:id="0">
    <w:p w14:paraId="137E602D" w14:textId="77777777" w:rsidR="00C94492" w:rsidRDefault="00C94492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A2615" w14:textId="77777777" w:rsidR="00271A29" w:rsidRDefault="00271A2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EF462C" wp14:editId="04EF093E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133EC"/>
    <w:multiLevelType w:val="hybridMultilevel"/>
    <w:tmpl w:val="8068BDE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96657"/>
    <w:multiLevelType w:val="multilevel"/>
    <w:tmpl w:val="A65CA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65F26"/>
    <w:multiLevelType w:val="hybridMultilevel"/>
    <w:tmpl w:val="10806A3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BA2D64"/>
    <w:multiLevelType w:val="hybridMultilevel"/>
    <w:tmpl w:val="FC88B908"/>
    <w:lvl w:ilvl="0" w:tplc="B284FFC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5517B5"/>
    <w:multiLevelType w:val="hybridMultilevel"/>
    <w:tmpl w:val="3CB2DADA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A11964"/>
    <w:multiLevelType w:val="hybridMultilevel"/>
    <w:tmpl w:val="7B641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D479DB"/>
    <w:multiLevelType w:val="hybridMultilevel"/>
    <w:tmpl w:val="3A3ECC78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4"/>
  </w:num>
  <w:num w:numId="6">
    <w:abstractNumId w:val="5"/>
  </w:num>
  <w:num w:numId="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9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tjQ2NDM3NzMxMDVT0lEKTi0uzszPAykwrAUAKOYqGiwAAAA="/>
  </w:docVars>
  <w:rsids>
    <w:rsidRoot w:val="00233FF0"/>
    <w:rsid w:val="00012409"/>
    <w:rsid w:val="00020D9E"/>
    <w:rsid w:val="00020FE9"/>
    <w:rsid w:val="00073190"/>
    <w:rsid w:val="00077C5D"/>
    <w:rsid w:val="0009373C"/>
    <w:rsid w:val="000B03AD"/>
    <w:rsid w:val="000C0812"/>
    <w:rsid w:val="000C18FE"/>
    <w:rsid w:val="000E76BD"/>
    <w:rsid w:val="00122192"/>
    <w:rsid w:val="00124B81"/>
    <w:rsid w:val="00127ABE"/>
    <w:rsid w:val="001524CC"/>
    <w:rsid w:val="00155F29"/>
    <w:rsid w:val="00176EB1"/>
    <w:rsid w:val="001855BE"/>
    <w:rsid w:val="00187085"/>
    <w:rsid w:val="00187AD4"/>
    <w:rsid w:val="001A4745"/>
    <w:rsid w:val="001C2CF8"/>
    <w:rsid w:val="001D0659"/>
    <w:rsid w:val="001D18DD"/>
    <w:rsid w:val="001E345B"/>
    <w:rsid w:val="001F6B66"/>
    <w:rsid w:val="00202E69"/>
    <w:rsid w:val="0021054B"/>
    <w:rsid w:val="0023289D"/>
    <w:rsid w:val="002335BB"/>
    <w:rsid w:val="00233FF0"/>
    <w:rsid w:val="002418A4"/>
    <w:rsid w:val="002424D6"/>
    <w:rsid w:val="00243700"/>
    <w:rsid w:val="0024417A"/>
    <w:rsid w:val="00271A29"/>
    <w:rsid w:val="00276491"/>
    <w:rsid w:val="00283DAE"/>
    <w:rsid w:val="002A3A78"/>
    <w:rsid w:val="002E0D38"/>
    <w:rsid w:val="002E2F38"/>
    <w:rsid w:val="002E3B0C"/>
    <w:rsid w:val="002F0EFA"/>
    <w:rsid w:val="00304D34"/>
    <w:rsid w:val="0031138E"/>
    <w:rsid w:val="003538B4"/>
    <w:rsid w:val="003A27FC"/>
    <w:rsid w:val="003A5C99"/>
    <w:rsid w:val="003D732B"/>
    <w:rsid w:val="003E2059"/>
    <w:rsid w:val="003E2289"/>
    <w:rsid w:val="004344F7"/>
    <w:rsid w:val="00437F5E"/>
    <w:rsid w:val="00464C67"/>
    <w:rsid w:val="00473A99"/>
    <w:rsid w:val="0047477A"/>
    <w:rsid w:val="004849E4"/>
    <w:rsid w:val="00493ACC"/>
    <w:rsid w:val="004C2776"/>
    <w:rsid w:val="004D04E2"/>
    <w:rsid w:val="004D29DB"/>
    <w:rsid w:val="004E516E"/>
    <w:rsid w:val="004E7C8D"/>
    <w:rsid w:val="004F00D9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695E"/>
    <w:rsid w:val="00607703"/>
    <w:rsid w:val="0061754E"/>
    <w:rsid w:val="00633C17"/>
    <w:rsid w:val="0068685C"/>
    <w:rsid w:val="00687DC6"/>
    <w:rsid w:val="00693656"/>
    <w:rsid w:val="006B30F9"/>
    <w:rsid w:val="006B76B3"/>
    <w:rsid w:val="006C2F8F"/>
    <w:rsid w:val="006D1118"/>
    <w:rsid w:val="006F7E54"/>
    <w:rsid w:val="00712670"/>
    <w:rsid w:val="007136BE"/>
    <w:rsid w:val="00724B4E"/>
    <w:rsid w:val="007267AA"/>
    <w:rsid w:val="00771866"/>
    <w:rsid w:val="007736EB"/>
    <w:rsid w:val="007753CC"/>
    <w:rsid w:val="00776A44"/>
    <w:rsid w:val="00794312"/>
    <w:rsid w:val="007A4780"/>
    <w:rsid w:val="007C3E2F"/>
    <w:rsid w:val="007D2BA2"/>
    <w:rsid w:val="007D7BBB"/>
    <w:rsid w:val="00801F8F"/>
    <w:rsid w:val="00803357"/>
    <w:rsid w:val="008319D5"/>
    <w:rsid w:val="0083347B"/>
    <w:rsid w:val="00881358"/>
    <w:rsid w:val="008901F1"/>
    <w:rsid w:val="00892670"/>
    <w:rsid w:val="00896D43"/>
    <w:rsid w:val="008E4DC2"/>
    <w:rsid w:val="008E6A07"/>
    <w:rsid w:val="008F049F"/>
    <w:rsid w:val="008F51CF"/>
    <w:rsid w:val="00900B5F"/>
    <w:rsid w:val="00916656"/>
    <w:rsid w:val="00922651"/>
    <w:rsid w:val="00944EBD"/>
    <w:rsid w:val="00952404"/>
    <w:rsid w:val="00960381"/>
    <w:rsid w:val="009A02F3"/>
    <w:rsid w:val="009A72E2"/>
    <w:rsid w:val="009B3B7A"/>
    <w:rsid w:val="009C554A"/>
    <w:rsid w:val="009D329B"/>
    <w:rsid w:val="009D775F"/>
    <w:rsid w:val="00A013F6"/>
    <w:rsid w:val="00A25FA2"/>
    <w:rsid w:val="00A63F85"/>
    <w:rsid w:val="00AC0D2B"/>
    <w:rsid w:val="00AD0D66"/>
    <w:rsid w:val="00AD7280"/>
    <w:rsid w:val="00B033E0"/>
    <w:rsid w:val="00B114B7"/>
    <w:rsid w:val="00B264D8"/>
    <w:rsid w:val="00B27BFF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47708"/>
    <w:rsid w:val="00C50F9A"/>
    <w:rsid w:val="00C83BBF"/>
    <w:rsid w:val="00C85F58"/>
    <w:rsid w:val="00C94492"/>
    <w:rsid w:val="00CA3A6C"/>
    <w:rsid w:val="00CB28FB"/>
    <w:rsid w:val="00CC6EE8"/>
    <w:rsid w:val="00CF6436"/>
    <w:rsid w:val="00CF7831"/>
    <w:rsid w:val="00D2095C"/>
    <w:rsid w:val="00D26F92"/>
    <w:rsid w:val="00D31217"/>
    <w:rsid w:val="00D46EDE"/>
    <w:rsid w:val="00D76DD3"/>
    <w:rsid w:val="00D86E11"/>
    <w:rsid w:val="00DD38C7"/>
    <w:rsid w:val="00DE69CB"/>
    <w:rsid w:val="00E041A0"/>
    <w:rsid w:val="00E0755F"/>
    <w:rsid w:val="00E108E7"/>
    <w:rsid w:val="00E216E0"/>
    <w:rsid w:val="00E335F8"/>
    <w:rsid w:val="00E37595"/>
    <w:rsid w:val="00E549CB"/>
    <w:rsid w:val="00E61DDB"/>
    <w:rsid w:val="00E80D95"/>
    <w:rsid w:val="00E80F5F"/>
    <w:rsid w:val="00E95B81"/>
    <w:rsid w:val="00ED00BE"/>
    <w:rsid w:val="00F0131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C121D"/>
    <w:rsid w:val="00FC7F6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1FE43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2F0EF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731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731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9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22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01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96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9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79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18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4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5075F28-B73E-4240-A6DA-6F604CF8C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3</cp:revision>
  <cp:lastPrinted>2016-02-19T06:44:00Z</cp:lastPrinted>
  <dcterms:created xsi:type="dcterms:W3CDTF">2018-09-19T11:13:00Z</dcterms:created>
  <dcterms:modified xsi:type="dcterms:W3CDTF">2018-09-19T11:14:00Z</dcterms:modified>
</cp:coreProperties>
</file>